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DEAD6" w14:textId="1F81EC26" w:rsidR="001C3307" w:rsidRPr="00F92E8E" w:rsidRDefault="001C3307" w:rsidP="00F02422">
      <w:pPr>
        <w:spacing w:after="0" w:line="276" w:lineRule="auto"/>
        <w:jc w:val="both"/>
        <w:rPr>
          <w:rFonts w:cstheme="minorHAnsi"/>
          <w:sz w:val="24"/>
          <w:szCs w:val="24"/>
          <w:lang w:val="en-US"/>
        </w:rPr>
      </w:pPr>
    </w:p>
    <w:p w14:paraId="647B5D4F" w14:textId="6BBA0E05" w:rsidR="001C3307" w:rsidRPr="00F92E8E" w:rsidRDefault="001C3307" w:rsidP="00F02422">
      <w:pPr>
        <w:spacing w:after="0" w:line="276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F92E8E">
        <w:rPr>
          <w:rFonts w:cstheme="minorHAnsi"/>
          <w:b/>
          <w:bCs/>
          <w:sz w:val="24"/>
          <w:szCs w:val="24"/>
          <w:lang w:val="en-US"/>
        </w:rPr>
        <w:t xml:space="preserve"> Appendix 1</w:t>
      </w:r>
    </w:p>
    <w:p w14:paraId="4E60FC7F" w14:textId="2FE4144A" w:rsidR="001C3307" w:rsidRPr="00F92E8E" w:rsidRDefault="001C3307" w:rsidP="00F02422">
      <w:pPr>
        <w:spacing w:after="0" w:line="276" w:lineRule="auto"/>
        <w:jc w:val="both"/>
        <w:rPr>
          <w:rFonts w:cstheme="minorHAnsi"/>
          <w:sz w:val="24"/>
          <w:szCs w:val="24"/>
          <w:lang w:val="en-US"/>
        </w:rPr>
      </w:pPr>
      <w:r w:rsidRPr="00F92E8E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5FEEAC49" wp14:editId="6EC176E2">
            <wp:extent cx="5232400" cy="3603723"/>
            <wp:effectExtent l="0" t="0" r="6350" b="0"/>
            <wp:docPr id="1566304987" name="Picture 5" descr="A close-up of a medical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04987" name="Picture 5" descr="A close-up of a medical form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19" t="4771" r="4708" b="6728"/>
                    <a:stretch/>
                  </pic:blipFill>
                  <pic:spPr bwMode="auto">
                    <a:xfrm>
                      <a:off x="0" y="0"/>
                      <a:ext cx="5245384" cy="3612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2E8E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79BAF51E" wp14:editId="5F3F096D">
            <wp:extent cx="5731510" cy="4021455"/>
            <wp:effectExtent l="0" t="0" r="2540" b="0"/>
            <wp:docPr id="1713253788" name="Picture 1" descr="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253788" name="Picture 1" descr="A white sheet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E8E">
        <w:rPr>
          <w:rFonts w:cstheme="minorHAnsi"/>
          <w:noProof/>
          <w:sz w:val="24"/>
          <w:szCs w:val="24"/>
          <w:lang w:val="en-US"/>
        </w:rPr>
        <w:lastRenderedPageBreak/>
        <w:drawing>
          <wp:inline distT="0" distB="0" distL="0" distR="0" wp14:anchorId="544A36CF" wp14:editId="3C3B22DC">
            <wp:extent cx="5731510" cy="3990340"/>
            <wp:effectExtent l="0" t="0" r="2540" b="0"/>
            <wp:docPr id="1123504395" name="Picture 1" descr="A medical form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504395" name="Picture 1" descr="A medical form with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E8E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1F145A13" wp14:editId="457E058F">
            <wp:extent cx="5731510" cy="3940810"/>
            <wp:effectExtent l="0" t="0" r="2540" b="2540"/>
            <wp:docPr id="643680399" name="Picture 1" descr="A close-up of a medical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680399" name="Picture 1" descr="A close-up of a medical for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E8E">
        <w:rPr>
          <w:rFonts w:cstheme="minorHAnsi"/>
          <w:noProof/>
          <w:sz w:val="24"/>
          <w:szCs w:val="24"/>
          <w:lang w:val="en-US"/>
        </w:rPr>
        <w:lastRenderedPageBreak/>
        <w:drawing>
          <wp:inline distT="0" distB="0" distL="0" distR="0" wp14:anchorId="20C6641B" wp14:editId="75FB2989">
            <wp:extent cx="5651790" cy="4108661"/>
            <wp:effectExtent l="0" t="0" r="6350" b="6350"/>
            <wp:docPr id="425153911" name="Picture 1" descr="A medical form with text and a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153911" name="Picture 1" descr="A medical form with text and a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1790" cy="410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E8E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571FE8FF" wp14:editId="5AE0A367">
            <wp:extent cx="5731510" cy="3964940"/>
            <wp:effectExtent l="0" t="0" r="2540" b="0"/>
            <wp:docPr id="120179220" name="Picture 1" descr="A medical form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79220" name="Picture 1" descr="A medical form with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3307" w:rsidRPr="00F92E8E" w:rsidSect="003F0E7F"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2AAE1" w14:textId="77777777" w:rsidR="00BC780C" w:rsidRDefault="00BC780C" w:rsidP="00740A12">
      <w:pPr>
        <w:spacing w:after="0" w:line="240" w:lineRule="auto"/>
      </w:pPr>
      <w:r>
        <w:separator/>
      </w:r>
    </w:p>
  </w:endnote>
  <w:endnote w:type="continuationSeparator" w:id="0">
    <w:p w14:paraId="4D097D92" w14:textId="77777777" w:rsidR="00BC780C" w:rsidRDefault="00BC780C" w:rsidP="00740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32E18" w14:textId="52CB4EB1" w:rsidR="00740A12" w:rsidRDefault="00740A12">
    <w:pPr>
      <w:pStyle w:val="Pieddepage"/>
    </w:pPr>
    <w:r>
      <w:t>MGH for wound care in elder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1F1C0" w14:textId="77777777" w:rsidR="00BC780C" w:rsidRDefault="00BC780C" w:rsidP="00740A12">
      <w:pPr>
        <w:spacing w:after="0" w:line="240" w:lineRule="auto"/>
      </w:pPr>
      <w:r>
        <w:separator/>
      </w:r>
    </w:p>
  </w:footnote>
  <w:footnote w:type="continuationSeparator" w:id="0">
    <w:p w14:paraId="0A085F03" w14:textId="77777777" w:rsidR="00BC780C" w:rsidRDefault="00BC780C" w:rsidP="00740A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067F"/>
    <w:multiLevelType w:val="hybridMultilevel"/>
    <w:tmpl w:val="FFF610A8"/>
    <w:lvl w:ilvl="0" w:tplc="FFC015D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6622C"/>
    <w:multiLevelType w:val="hybridMultilevel"/>
    <w:tmpl w:val="F53CC18A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14C3B"/>
    <w:multiLevelType w:val="hybridMultilevel"/>
    <w:tmpl w:val="8144B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52B0"/>
    <w:multiLevelType w:val="hybridMultilevel"/>
    <w:tmpl w:val="D46E3F92"/>
    <w:lvl w:ilvl="0" w:tplc="C61E2120">
      <w:start w:val="1"/>
      <w:numFmt w:val="decimal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BE7CE9"/>
    <w:multiLevelType w:val="hybridMultilevel"/>
    <w:tmpl w:val="7C040ACE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123E0"/>
    <w:multiLevelType w:val="hybridMultilevel"/>
    <w:tmpl w:val="874AAEB0"/>
    <w:lvl w:ilvl="0" w:tplc="EBE09B4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4C411D"/>
    <w:multiLevelType w:val="hybridMultilevel"/>
    <w:tmpl w:val="688E74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975AE7"/>
    <w:multiLevelType w:val="multilevel"/>
    <w:tmpl w:val="3D5E9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010A14"/>
    <w:multiLevelType w:val="hybridMultilevel"/>
    <w:tmpl w:val="1DC8EEFA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57001D3"/>
    <w:multiLevelType w:val="hybridMultilevel"/>
    <w:tmpl w:val="72E416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74A51"/>
    <w:multiLevelType w:val="hybridMultilevel"/>
    <w:tmpl w:val="3B5E0A4A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F0041"/>
    <w:multiLevelType w:val="hybridMultilevel"/>
    <w:tmpl w:val="26D4FA32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4B5FC9"/>
    <w:multiLevelType w:val="hybridMultilevel"/>
    <w:tmpl w:val="3BB648A0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B34A1"/>
    <w:multiLevelType w:val="hybridMultilevel"/>
    <w:tmpl w:val="3246FDBE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957A07"/>
    <w:multiLevelType w:val="hybridMultilevel"/>
    <w:tmpl w:val="64EAF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3919DB"/>
    <w:multiLevelType w:val="hybridMultilevel"/>
    <w:tmpl w:val="470034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4B604A"/>
    <w:multiLevelType w:val="hybridMultilevel"/>
    <w:tmpl w:val="9E84A524"/>
    <w:lvl w:ilvl="0" w:tplc="C61E21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762371">
    <w:abstractNumId w:val="9"/>
  </w:num>
  <w:num w:numId="2" w16cid:durableId="685332314">
    <w:abstractNumId w:val="10"/>
  </w:num>
  <w:num w:numId="3" w16cid:durableId="1926573713">
    <w:abstractNumId w:val="6"/>
  </w:num>
  <w:num w:numId="4" w16cid:durableId="969673391">
    <w:abstractNumId w:val="1"/>
  </w:num>
  <w:num w:numId="5" w16cid:durableId="575866623">
    <w:abstractNumId w:val="11"/>
  </w:num>
  <w:num w:numId="6" w16cid:durableId="680544516">
    <w:abstractNumId w:val="14"/>
  </w:num>
  <w:num w:numId="7" w16cid:durableId="989358407">
    <w:abstractNumId w:val="4"/>
  </w:num>
  <w:num w:numId="8" w16cid:durableId="1381317542">
    <w:abstractNumId w:val="12"/>
  </w:num>
  <w:num w:numId="9" w16cid:durableId="467355331">
    <w:abstractNumId w:val="16"/>
  </w:num>
  <w:num w:numId="10" w16cid:durableId="218321912">
    <w:abstractNumId w:val="13"/>
  </w:num>
  <w:num w:numId="11" w16cid:durableId="93719916">
    <w:abstractNumId w:val="3"/>
  </w:num>
  <w:num w:numId="12" w16cid:durableId="1592157967">
    <w:abstractNumId w:val="5"/>
  </w:num>
  <w:num w:numId="13" w16cid:durableId="81151064">
    <w:abstractNumId w:val="8"/>
  </w:num>
  <w:num w:numId="14" w16cid:durableId="934020946">
    <w:abstractNumId w:val="7"/>
  </w:num>
  <w:num w:numId="15" w16cid:durableId="856768072">
    <w:abstractNumId w:val="2"/>
  </w:num>
  <w:num w:numId="16" w16cid:durableId="1995141313">
    <w:abstractNumId w:val="15"/>
  </w:num>
  <w:num w:numId="17" w16cid:durableId="455374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DEysDS0MLG0MDRR0lEKTi0uzszPAykwMqkFAOCCm7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azz09r42t2xyev221vp5eexpt2pv5fd59r&quot;&gt;Bibliography Niels 2023&lt;record-ids&gt;&lt;item&gt;79&lt;/item&gt;&lt;item&gt;115&lt;/item&gt;&lt;item&gt;132&lt;/item&gt;&lt;item&gt;156&lt;/item&gt;&lt;item&gt;157&lt;/item&gt;&lt;item&gt;177&lt;/item&gt;&lt;item&gt;275&lt;/item&gt;&lt;item&gt;287&lt;/item&gt;&lt;item&gt;294&lt;/item&gt;&lt;item&gt;295&lt;/item&gt;&lt;item&gt;316&lt;/item&gt;&lt;item&gt;328&lt;/item&gt;&lt;item&gt;329&lt;/item&gt;&lt;item&gt;361&lt;/item&gt;&lt;item&gt;394&lt;/item&gt;&lt;item&gt;403&lt;/item&gt;&lt;item&gt;410&lt;/item&gt;&lt;item&gt;429&lt;/item&gt;&lt;item&gt;443&lt;/item&gt;&lt;item&gt;445&lt;/item&gt;&lt;item&gt;456&lt;/item&gt;&lt;item&gt;459&lt;/item&gt;&lt;item&gt;464&lt;/item&gt;&lt;item&gt;490&lt;/item&gt;&lt;item&gt;503&lt;/item&gt;&lt;item&gt;514&lt;/item&gt;&lt;item&gt;529&lt;/item&gt;&lt;item&gt;554&lt;/item&gt;&lt;item&gt;558&lt;/item&gt;&lt;item&gt;578&lt;/item&gt;&lt;item&gt;617&lt;/item&gt;&lt;item&gt;634&lt;/item&gt;&lt;item&gt;660&lt;/item&gt;&lt;item&gt;664&lt;/item&gt;&lt;item&gt;671&lt;/item&gt;&lt;item&gt;674&lt;/item&gt;&lt;item&gt;676&lt;/item&gt;&lt;item&gt;684&lt;/item&gt;&lt;item&gt;696&lt;/item&gt;&lt;item&gt;704&lt;/item&gt;&lt;item&gt;705&lt;/item&gt;&lt;item&gt;742&lt;/item&gt;&lt;item&gt;775&lt;/item&gt;&lt;item&gt;778&lt;/item&gt;&lt;item&gt;796&lt;/item&gt;&lt;item&gt;802&lt;/item&gt;&lt;item&gt;821&lt;/item&gt;&lt;item&gt;847&lt;/item&gt;&lt;item&gt;857&lt;/item&gt;&lt;item&gt;867&lt;/item&gt;&lt;item&gt;873&lt;/item&gt;&lt;item&gt;903&lt;/item&gt;&lt;item&gt;909&lt;/item&gt;&lt;item&gt;912&lt;/item&gt;&lt;item&gt;930&lt;/item&gt;&lt;item&gt;933&lt;/item&gt;&lt;item&gt;935&lt;/item&gt;&lt;item&gt;939&lt;/item&gt;&lt;item&gt;946&lt;/item&gt;&lt;item&gt;960&lt;/item&gt;&lt;item&gt;961&lt;/item&gt;&lt;item&gt;964&lt;/item&gt;&lt;/record-ids&gt;&lt;/item&gt;&lt;/Libraries&gt;"/>
  </w:docVars>
  <w:rsids>
    <w:rsidRoot w:val="007579EF"/>
    <w:rsid w:val="000037D2"/>
    <w:rsid w:val="000063B2"/>
    <w:rsid w:val="000156BE"/>
    <w:rsid w:val="0002057A"/>
    <w:rsid w:val="00025275"/>
    <w:rsid w:val="000626BB"/>
    <w:rsid w:val="00073E55"/>
    <w:rsid w:val="00092FF1"/>
    <w:rsid w:val="00097EA0"/>
    <w:rsid w:val="000A716A"/>
    <w:rsid w:val="000C14FF"/>
    <w:rsid w:val="000C1AEE"/>
    <w:rsid w:val="000C2EFA"/>
    <w:rsid w:val="000E6D57"/>
    <w:rsid w:val="000E7B46"/>
    <w:rsid w:val="000F79FC"/>
    <w:rsid w:val="0010319D"/>
    <w:rsid w:val="001041F5"/>
    <w:rsid w:val="001159D1"/>
    <w:rsid w:val="0012034B"/>
    <w:rsid w:val="0014641F"/>
    <w:rsid w:val="00160446"/>
    <w:rsid w:val="001606AA"/>
    <w:rsid w:val="00164005"/>
    <w:rsid w:val="001920D8"/>
    <w:rsid w:val="001A07F0"/>
    <w:rsid w:val="001A524F"/>
    <w:rsid w:val="001B7D10"/>
    <w:rsid w:val="001C045D"/>
    <w:rsid w:val="001C3307"/>
    <w:rsid w:val="001C6401"/>
    <w:rsid w:val="001D6487"/>
    <w:rsid w:val="001E0AF1"/>
    <w:rsid w:val="001E78DF"/>
    <w:rsid w:val="001F21AC"/>
    <w:rsid w:val="001F237D"/>
    <w:rsid w:val="001F7F5E"/>
    <w:rsid w:val="00202DC3"/>
    <w:rsid w:val="002136E5"/>
    <w:rsid w:val="00224D7A"/>
    <w:rsid w:val="002426DC"/>
    <w:rsid w:val="00242EFB"/>
    <w:rsid w:val="00247699"/>
    <w:rsid w:val="00252D56"/>
    <w:rsid w:val="00271FF3"/>
    <w:rsid w:val="002A32A7"/>
    <w:rsid w:val="002A3C26"/>
    <w:rsid w:val="002A537A"/>
    <w:rsid w:val="002B224A"/>
    <w:rsid w:val="002B3B1C"/>
    <w:rsid w:val="002E43C1"/>
    <w:rsid w:val="002F488E"/>
    <w:rsid w:val="003126DF"/>
    <w:rsid w:val="0033176A"/>
    <w:rsid w:val="00372175"/>
    <w:rsid w:val="00374517"/>
    <w:rsid w:val="003804B6"/>
    <w:rsid w:val="003A5A40"/>
    <w:rsid w:val="003B170C"/>
    <w:rsid w:val="003C40FA"/>
    <w:rsid w:val="003C4D42"/>
    <w:rsid w:val="003D6F83"/>
    <w:rsid w:val="003E6B76"/>
    <w:rsid w:val="003F0E7F"/>
    <w:rsid w:val="003F463A"/>
    <w:rsid w:val="00401A61"/>
    <w:rsid w:val="004054AA"/>
    <w:rsid w:val="0040790E"/>
    <w:rsid w:val="0041042D"/>
    <w:rsid w:val="00414386"/>
    <w:rsid w:val="0042330E"/>
    <w:rsid w:val="00440B65"/>
    <w:rsid w:val="00442890"/>
    <w:rsid w:val="004455BE"/>
    <w:rsid w:val="00460A44"/>
    <w:rsid w:val="00463C0A"/>
    <w:rsid w:val="00494104"/>
    <w:rsid w:val="004A7DA9"/>
    <w:rsid w:val="004C4A47"/>
    <w:rsid w:val="004C61D3"/>
    <w:rsid w:val="004C66F9"/>
    <w:rsid w:val="004F5C45"/>
    <w:rsid w:val="00507D6D"/>
    <w:rsid w:val="005160C4"/>
    <w:rsid w:val="005254DC"/>
    <w:rsid w:val="00527AF2"/>
    <w:rsid w:val="00544C3F"/>
    <w:rsid w:val="00546319"/>
    <w:rsid w:val="00546BBD"/>
    <w:rsid w:val="00551564"/>
    <w:rsid w:val="00556F23"/>
    <w:rsid w:val="00561328"/>
    <w:rsid w:val="00581E8B"/>
    <w:rsid w:val="00587663"/>
    <w:rsid w:val="005B306B"/>
    <w:rsid w:val="005B4C0A"/>
    <w:rsid w:val="005D21DE"/>
    <w:rsid w:val="005D4768"/>
    <w:rsid w:val="005F08EB"/>
    <w:rsid w:val="005F1373"/>
    <w:rsid w:val="005F17D0"/>
    <w:rsid w:val="005F3C1E"/>
    <w:rsid w:val="00607591"/>
    <w:rsid w:val="00610427"/>
    <w:rsid w:val="006176A1"/>
    <w:rsid w:val="00617C1F"/>
    <w:rsid w:val="00624494"/>
    <w:rsid w:val="00652041"/>
    <w:rsid w:val="006578BF"/>
    <w:rsid w:val="0066418A"/>
    <w:rsid w:val="00667302"/>
    <w:rsid w:val="00683952"/>
    <w:rsid w:val="006855B8"/>
    <w:rsid w:val="006A7BB8"/>
    <w:rsid w:val="006C6415"/>
    <w:rsid w:val="006D3C1F"/>
    <w:rsid w:val="006D4971"/>
    <w:rsid w:val="006E66CF"/>
    <w:rsid w:val="00710027"/>
    <w:rsid w:val="007210AF"/>
    <w:rsid w:val="00737CB7"/>
    <w:rsid w:val="00740A12"/>
    <w:rsid w:val="007444DA"/>
    <w:rsid w:val="007568D9"/>
    <w:rsid w:val="007579EF"/>
    <w:rsid w:val="0076245A"/>
    <w:rsid w:val="00762571"/>
    <w:rsid w:val="007677B5"/>
    <w:rsid w:val="00777D7C"/>
    <w:rsid w:val="007834A3"/>
    <w:rsid w:val="007938E7"/>
    <w:rsid w:val="00796B2B"/>
    <w:rsid w:val="007A1C2B"/>
    <w:rsid w:val="007A3A6A"/>
    <w:rsid w:val="007A3E9E"/>
    <w:rsid w:val="007B29CA"/>
    <w:rsid w:val="007B3FE7"/>
    <w:rsid w:val="007C2C7D"/>
    <w:rsid w:val="007C3464"/>
    <w:rsid w:val="007C3E40"/>
    <w:rsid w:val="007C5830"/>
    <w:rsid w:val="007C7B06"/>
    <w:rsid w:val="007E2E42"/>
    <w:rsid w:val="007E3042"/>
    <w:rsid w:val="008159A0"/>
    <w:rsid w:val="00825FAE"/>
    <w:rsid w:val="00833298"/>
    <w:rsid w:val="00843D1E"/>
    <w:rsid w:val="00844EF0"/>
    <w:rsid w:val="00851DA3"/>
    <w:rsid w:val="00856D20"/>
    <w:rsid w:val="00862F90"/>
    <w:rsid w:val="00871292"/>
    <w:rsid w:val="00882AB9"/>
    <w:rsid w:val="00886359"/>
    <w:rsid w:val="008A0ABC"/>
    <w:rsid w:val="008A393D"/>
    <w:rsid w:val="008C0357"/>
    <w:rsid w:val="008C1D54"/>
    <w:rsid w:val="008C23BA"/>
    <w:rsid w:val="008D1BCE"/>
    <w:rsid w:val="008D363F"/>
    <w:rsid w:val="008D63C4"/>
    <w:rsid w:val="008D76E0"/>
    <w:rsid w:val="008E780A"/>
    <w:rsid w:val="008E785B"/>
    <w:rsid w:val="008E7E25"/>
    <w:rsid w:val="008F09C2"/>
    <w:rsid w:val="00915B90"/>
    <w:rsid w:val="0092200D"/>
    <w:rsid w:val="00923BBD"/>
    <w:rsid w:val="00942068"/>
    <w:rsid w:val="0094478E"/>
    <w:rsid w:val="0094681E"/>
    <w:rsid w:val="00963311"/>
    <w:rsid w:val="00971276"/>
    <w:rsid w:val="00977CC7"/>
    <w:rsid w:val="009966E1"/>
    <w:rsid w:val="009B3ADC"/>
    <w:rsid w:val="009B4CC5"/>
    <w:rsid w:val="009E03D4"/>
    <w:rsid w:val="009E162D"/>
    <w:rsid w:val="009F7AF5"/>
    <w:rsid w:val="00A16E49"/>
    <w:rsid w:val="00A17AFC"/>
    <w:rsid w:val="00A37B28"/>
    <w:rsid w:val="00A6048D"/>
    <w:rsid w:val="00A6695F"/>
    <w:rsid w:val="00A67725"/>
    <w:rsid w:val="00A71EB2"/>
    <w:rsid w:val="00A72031"/>
    <w:rsid w:val="00A811E7"/>
    <w:rsid w:val="00AA1735"/>
    <w:rsid w:val="00AB689F"/>
    <w:rsid w:val="00AC75D8"/>
    <w:rsid w:val="00AD7804"/>
    <w:rsid w:val="00AF50BA"/>
    <w:rsid w:val="00B019F7"/>
    <w:rsid w:val="00B055C4"/>
    <w:rsid w:val="00B11F92"/>
    <w:rsid w:val="00B227A1"/>
    <w:rsid w:val="00B307CC"/>
    <w:rsid w:val="00B32920"/>
    <w:rsid w:val="00B40334"/>
    <w:rsid w:val="00B57655"/>
    <w:rsid w:val="00B61809"/>
    <w:rsid w:val="00B660E2"/>
    <w:rsid w:val="00B72CCF"/>
    <w:rsid w:val="00B812E6"/>
    <w:rsid w:val="00B81EFF"/>
    <w:rsid w:val="00B87A64"/>
    <w:rsid w:val="00BA1FE4"/>
    <w:rsid w:val="00BA5A4F"/>
    <w:rsid w:val="00BA6ACE"/>
    <w:rsid w:val="00BA6E8B"/>
    <w:rsid w:val="00BB2D4E"/>
    <w:rsid w:val="00BB7804"/>
    <w:rsid w:val="00BC3860"/>
    <w:rsid w:val="00BC780C"/>
    <w:rsid w:val="00BD4E23"/>
    <w:rsid w:val="00BD6B7A"/>
    <w:rsid w:val="00BE030E"/>
    <w:rsid w:val="00BF0E5B"/>
    <w:rsid w:val="00C04638"/>
    <w:rsid w:val="00C13FF0"/>
    <w:rsid w:val="00C34533"/>
    <w:rsid w:val="00C43C32"/>
    <w:rsid w:val="00C5257B"/>
    <w:rsid w:val="00C54533"/>
    <w:rsid w:val="00C54622"/>
    <w:rsid w:val="00C5579A"/>
    <w:rsid w:val="00C86D91"/>
    <w:rsid w:val="00C901AD"/>
    <w:rsid w:val="00C90CC2"/>
    <w:rsid w:val="00C9148A"/>
    <w:rsid w:val="00C954CA"/>
    <w:rsid w:val="00CA22E4"/>
    <w:rsid w:val="00CB3D1C"/>
    <w:rsid w:val="00CC39F8"/>
    <w:rsid w:val="00CD7E1A"/>
    <w:rsid w:val="00CF2F7E"/>
    <w:rsid w:val="00CF3D99"/>
    <w:rsid w:val="00D02A7D"/>
    <w:rsid w:val="00D07DC7"/>
    <w:rsid w:val="00D156A1"/>
    <w:rsid w:val="00D208D8"/>
    <w:rsid w:val="00D251EB"/>
    <w:rsid w:val="00D25DBC"/>
    <w:rsid w:val="00D56BF3"/>
    <w:rsid w:val="00D56F2B"/>
    <w:rsid w:val="00D61249"/>
    <w:rsid w:val="00D65083"/>
    <w:rsid w:val="00D727BF"/>
    <w:rsid w:val="00D84649"/>
    <w:rsid w:val="00D93C4F"/>
    <w:rsid w:val="00D96D51"/>
    <w:rsid w:val="00DA7951"/>
    <w:rsid w:val="00DC536E"/>
    <w:rsid w:val="00DD51A7"/>
    <w:rsid w:val="00DD5576"/>
    <w:rsid w:val="00DD6E5A"/>
    <w:rsid w:val="00DE3C22"/>
    <w:rsid w:val="00DF0CEF"/>
    <w:rsid w:val="00DF3E31"/>
    <w:rsid w:val="00DF6647"/>
    <w:rsid w:val="00E0339A"/>
    <w:rsid w:val="00E060CA"/>
    <w:rsid w:val="00E07152"/>
    <w:rsid w:val="00E11B28"/>
    <w:rsid w:val="00E23A7B"/>
    <w:rsid w:val="00E24D0A"/>
    <w:rsid w:val="00E334A5"/>
    <w:rsid w:val="00E3355C"/>
    <w:rsid w:val="00E33F41"/>
    <w:rsid w:val="00E54397"/>
    <w:rsid w:val="00E7429A"/>
    <w:rsid w:val="00E750B4"/>
    <w:rsid w:val="00E82322"/>
    <w:rsid w:val="00E9575D"/>
    <w:rsid w:val="00EB01EF"/>
    <w:rsid w:val="00EC5DE7"/>
    <w:rsid w:val="00EC73CA"/>
    <w:rsid w:val="00ED5648"/>
    <w:rsid w:val="00EE1DF0"/>
    <w:rsid w:val="00EF1881"/>
    <w:rsid w:val="00F02422"/>
    <w:rsid w:val="00F04F37"/>
    <w:rsid w:val="00F14ED0"/>
    <w:rsid w:val="00F150C9"/>
    <w:rsid w:val="00F1707E"/>
    <w:rsid w:val="00F1794E"/>
    <w:rsid w:val="00F21188"/>
    <w:rsid w:val="00F313FA"/>
    <w:rsid w:val="00F40DC2"/>
    <w:rsid w:val="00F70003"/>
    <w:rsid w:val="00F73E33"/>
    <w:rsid w:val="00F83708"/>
    <w:rsid w:val="00F92E8E"/>
    <w:rsid w:val="00F93F65"/>
    <w:rsid w:val="00FA69F7"/>
    <w:rsid w:val="00FC3FDF"/>
    <w:rsid w:val="00FC442A"/>
    <w:rsid w:val="00FC5126"/>
    <w:rsid w:val="00FD1C7B"/>
    <w:rsid w:val="00FD7C61"/>
    <w:rsid w:val="00FE2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1EA6F1"/>
  <w15:chartTrackingRefBased/>
  <w15:docId w15:val="{6C916C5D-DDD4-4730-B7EA-A21D57963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647"/>
  </w:style>
  <w:style w:type="paragraph" w:styleId="Titre1">
    <w:name w:val="heading 1"/>
    <w:next w:val="Normal"/>
    <w:link w:val="Titre1Car"/>
    <w:uiPriority w:val="9"/>
    <w:qFormat/>
    <w:rsid w:val="001C3307"/>
    <w:pPr>
      <w:keepNext/>
      <w:keepLines/>
      <w:spacing w:after="0"/>
      <w:outlineLvl w:val="0"/>
    </w:pPr>
    <w:rPr>
      <w:rFonts w:ascii="Arial" w:eastAsia="Arial" w:hAnsi="Arial" w:cs="Arial"/>
      <w:b/>
      <w:color w:val="20221D"/>
      <w:sz w:val="28"/>
      <w:lang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uiPriority w:val="99"/>
    <w:semiHidden/>
    <w:unhideWhenUsed/>
    <w:rsid w:val="0092200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92200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92200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2200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2200D"/>
    <w:rPr>
      <w:b/>
      <w:bCs/>
      <w:sz w:val="20"/>
      <w:szCs w:val="20"/>
    </w:rPr>
  </w:style>
  <w:style w:type="table" w:styleId="Grilledutableau">
    <w:name w:val="Table Grid"/>
    <w:basedOn w:val="TableauNormal"/>
    <w:uiPriority w:val="39"/>
    <w:rsid w:val="00C3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etableauclaire">
    <w:name w:val="Grid Table Light"/>
    <w:basedOn w:val="TableauNormal"/>
    <w:uiPriority w:val="40"/>
    <w:rsid w:val="00C3453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Paragraphedeliste">
    <w:name w:val="List Paragraph"/>
    <w:basedOn w:val="Normal"/>
    <w:uiPriority w:val="34"/>
    <w:qFormat/>
    <w:rsid w:val="0002527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BC386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Policepardfaut"/>
    <w:link w:val="EndNoteBibliographyTitle"/>
    <w:rsid w:val="00BC386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C3860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Policepardfaut"/>
    <w:link w:val="EndNoteBibliography"/>
    <w:rsid w:val="00BC3860"/>
    <w:rPr>
      <w:rFonts w:ascii="Calibri" w:hAnsi="Calibri" w:cs="Calibri"/>
      <w:noProof/>
      <w:lang w:val="en-US"/>
    </w:rPr>
  </w:style>
  <w:style w:type="character" w:styleId="Lienhypertexte">
    <w:name w:val="Hyperlink"/>
    <w:basedOn w:val="Policepardfaut"/>
    <w:uiPriority w:val="99"/>
    <w:unhideWhenUsed/>
    <w:rsid w:val="00BC3860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BC3860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3C40FA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1C3307"/>
    <w:rPr>
      <w:rFonts w:ascii="Arial" w:eastAsia="Arial" w:hAnsi="Arial" w:cs="Arial"/>
      <w:b/>
      <w:color w:val="20221D"/>
      <w:sz w:val="28"/>
      <w:lang w:eastAsia="en-GB"/>
    </w:rPr>
  </w:style>
  <w:style w:type="table" w:customStyle="1" w:styleId="TableGrid">
    <w:name w:val="TableGrid"/>
    <w:rsid w:val="001C3307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ev">
    <w:name w:val="Strong"/>
    <w:basedOn w:val="Policepardfaut"/>
    <w:uiPriority w:val="22"/>
    <w:qFormat/>
    <w:rsid w:val="007A1C2B"/>
    <w:rPr>
      <w:b/>
      <w:bCs/>
    </w:rPr>
  </w:style>
  <w:style w:type="character" w:styleId="Lienhypertextesuivivisit">
    <w:name w:val="FollowedHyperlink"/>
    <w:basedOn w:val="Policepardfaut"/>
    <w:uiPriority w:val="99"/>
    <w:semiHidden/>
    <w:unhideWhenUsed/>
    <w:rsid w:val="00F93F65"/>
    <w:rPr>
      <w:color w:val="954F72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740A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40A12"/>
  </w:style>
  <w:style w:type="paragraph" w:styleId="Pieddepage">
    <w:name w:val="footer"/>
    <w:basedOn w:val="Normal"/>
    <w:link w:val="PieddepageCar"/>
    <w:uiPriority w:val="99"/>
    <w:unhideWhenUsed/>
    <w:rsid w:val="00740A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40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9BF2B-BB5E-4B1C-8F80-951114A3C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</Words>
  <Characters>17</Characters>
  <Application>Microsoft Office Word</Application>
  <DocSecurity>0</DocSecurity>
  <Lines>1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1 Mesitran</dc:creator>
  <cp:keywords/>
  <dc:description/>
  <cp:lastModifiedBy>Virginie Cassigneul</cp:lastModifiedBy>
  <cp:revision>3</cp:revision>
  <cp:lastPrinted>2024-04-09T05:04:00Z</cp:lastPrinted>
  <dcterms:created xsi:type="dcterms:W3CDTF">2024-04-09T06:01:00Z</dcterms:created>
  <dcterms:modified xsi:type="dcterms:W3CDTF">2024-04-09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60b1a5677e38e185ca4c96ed4dbce9a92c45db7280deade3ccf7be10ae065</vt:lpwstr>
  </property>
</Properties>
</file>